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7E97E" w14:textId="2B9D920C" w:rsidR="00B155EA" w:rsidRDefault="006A41DB">
      <w:pPr>
        <w:rPr>
          <w:b/>
          <w:bCs/>
          <w:sz w:val="40"/>
          <w:szCs w:val="40"/>
        </w:rPr>
      </w:pPr>
      <w:r w:rsidRPr="006A41DB">
        <w:rPr>
          <w:b/>
          <w:bCs/>
          <w:sz w:val="40"/>
          <w:szCs w:val="40"/>
        </w:rPr>
        <w:t>TOOLS</w:t>
      </w:r>
      <w:r>
        <w:rPr>
          <w:b/>
          <w:bCs/>
          <w:sz w:val="40"/>
          <w:szCs w:val="40"/>
        </w:rPr>
        <w:t xml:space="preserve"> | CONCEPTS</w:t>
      </w:r>
    </w:p>
    <w:p w14:paraId="2CB1E7E8" w14:textId="543D6CE5" w:rsidR="006A41DB" w:rsidRPr="006A41DB" w:rsidRDefault="006A41D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FRONT END (REACT/NEXTJS)</w:t>
      </w:r>
    </w:p>
    <w:p w14:paraId="2EBEFCD2" w14:textId="77777777" w:rsidR="006A41DB" w:rsidRDefault="006A41DB" w:rsidP="006A41DB">
      <w:pPr>
        <w:pStyle w:val="ListParagraph"/>
        <w:numPr>
          <w:ilvl w:val="0"/>
          <w:numId w:val="2"/>
        </w:numPr>
      </w:pPr>
      <w:r>
        <w:t xml:space="preserve">State Management </w:t>
      </w:r>
    </w:p>
    <w:p w14:paraId="1AB806CB" w14:textId="5A766542" w:rsidR="006A41DB" w:rsidRDefault="006A41DB" w:rsidP="006A41DB">
      <w:pPr>
        <w:pStyle w:val="ListParagraph"/>
        <w:numPr>
          <w:ilvl w:val="1"/>
          <w:numId w:val="2"/>
        </w:numPr>
      </w:pPr>
      <w:r>
        <w:t>Redux (most states)</w:t>
      </w:r>
    </w:p>
    <w:p w14:paraId="2197E4D6" w14:textId="407D88C3" w:rsidR="006A41DB" w:rsidRDefault="006A41DB" w:rsidP="006A41DB">
      <w:pPr>
        <w:pStyle w:val="ListParagraph"/>
        <w:numPr>
          <w:ilvl w:val="1"/>
          <w:numId w:val="2"/>
        </w:numPr>
      </w:pPr>
      <w:r>
        <w:t>Context API – for some components where necessary</w:t>
      </w:r>
    </w:p>
    <w:p w14:paraId="54C7D4E5" w14:textId="17D2104E" w:rsidR="006A41DB" w:rsidRDefault="006A41DB" w:rsidP="006A41DB">
      <w:pPr>
        <w:pStyle w:val="ListParagraph"/>
        <w:numPr>
          <w:ilvl w:val="1"/>
          <w:numId w:val="2"/>
        </w:numPr>
      </w:pPr>
      <w:r>
        <w:t>useState – where required</w:t>
      </w:r>
    </w:p>
    <w:p w14:paraId="28DCB9F4" w14:textId="236F1822" w:rsidR="001A2402" w:rsidRDefault="001A2402" w:rsidP="006A41DB">
      <w:pPr>
        <w:pStyle w:val="ListParagraph"/>
        <w:numPr>
          <w:ilvl w:val="0"/>
          <w:numId w:val="2"/>
        </w:numPr>
      </w:pPr>
      <w:r>
        <w:t>Routing</w:t>
      </w:r>
    </w:p>
    <w:p w14:paraId="583AB9B3" w14:textId="2D7A6D2F" w:rsidR="001A2402" w:rsidRDefault="001A2402" w:rsidP="001A2402">
      <w:pPr>
        <w:pStyle w:val="ListParagraph"/>
        <w:numPr>
          <w:ilvl w:val="1"/>
          <w:numId w:val="2"/>
        </w:numPr>
      </w:pPr>
      <w:r>
        <w:t>NextJS</w:t>
      </w:r>
    </w:p>
    <w:p w14:paraId="4DD42913" w14:textId="0E889585" w:rsidR="006A41DB" w:rsidRDefault="006A41DB" w:rsidP="006A41DB">
      <w:pPr>
        <w:pStyle w:val="ListParagraph"/>
        <w:numPr>
          <w:ilvl w:val="0"/>
          <w:numId w:val="2"/>
        </w:numPr>
      </w:pPr>
      <w:r>
        <w:t>sideEffects</w:t>
      </w:r>
    </w:p>
    <w:p w14:paraId="039E0F5A" w14:textId="537A5CA8" w:rsidR="006A41DB" w:rsidRDefault="006A41DB" w:rsidP="006A41DB">
      <w:pPr>
        <w:pStyle w:val="ListParagraph"/>
        <w:numPr>
          <w:ilvl w:val="1"/>
          <w:numId w:val="2"/>
        </w:numPr>
      </w:pPr>
      <w:r>
        <w:t>useEffect</w:t>
      </w:r>
    </w:p>
    <w:p w14:paraId="223F0735" w14:textId="5898290F" w:rsidR="000265C5" w:rsidRDefault="000265C5" w:rsidP="006A41DB">
      <w:pPr>
        <w:pStyle w:val="ListParagraph"/>
        <w:numPr>
          <w:ilvl w:val="0"/>
          <w:numId w:val="2"/>
        </w:numPr>
      </w:pPr>
      <w:r>
        <w:t xml:space="preserve">Testing </w:t>
      </w:r>
    </w:p>
    <w:p w14:paraId="2B436055" w14:textId="2C517739" w:rsidR="000265C5" w:rsidRDefault="000265C5" w:rsidP="000265C5">
      <w:pPr>
        <w:pStyle w:val="ListParagraph"/>
        <w:numPr>
          <w:ilvl w:val="1"/>
          <w:numId w:val="2"/>
        </w:numPr>
      </w:pPr>
      <w:r>
        <w:t>Jest</w:t>
      </w:r>
    </w:p>
    <w:p w14:paraId="56014405" w14:textId="1AF75783" w:rsidR="000265C5" w:rsidRDefault="000265C5" w:rsidP="000265C5">
      <w:pPr>
        <w:pStyle w:val="ListParagraph"/>
        <w:numPr>
          <w:ilvl w:val="0"/>
          <w:numId w:val="2"/>
        </w:numPr>
      </w:pPr>
      <w:r>
        <w:t>API Requests</w:t>
      </w:r>
    </w:p>
    <w:p w14:paraId="75784FB6" w14:textId="637310A9" w:rsidR="000265C5" w:rsidRDefault="000265C5" w:rsidP="000265C5">
      <w:pPr>
        <w:pStyle w:val="ListParagraph"/>
        <w:numPr>
          <w:ilvl w:val="1"/>
          <w:numId w:val="2"/>
        </w:numPr>
      </w:pPr>
      <w:r>
        <w:t>Fetch API</w:t>
      </w:r>
    </w:p>
    <w:p w14:paraId="1B7647B7" w14:textId="7D59C8B9" w:rsidR="000265C5" w:rsidRDefault="000265C5" w:rsidP="000265C5">
      <w:pPr>
        <w:pStyle w:val="ListParagraph"/>
        <w:numPr>
          <w:ilvl w:val="1"/>
          <w:numId w:val="2"/>
        </w:numPr>
      </w:pPr>
      <w:r>
        <w:t>Axios</w:t>
      </w:r>
    </w:p>
    <w:p w14:paraId="3109DF93" w14:textId="77777777" w:rsidR="006A41DB" w:rsidRDefault="006A41DB" w:rsidP="006A41DB">
      <w:pPr>
        <w:ind w:left="360"/>
      </w:pPr>
    </w:p>
    <w:p w14:paraId="7F6C6F2B" w14:textId="06F1AE82" w:rsidR="006A41DB" w:rsidRPr="006A41DB" w:rsidRDefault="006A41DB" w:rsidP="006A41DB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ACK </w:t>
      </w:r>
      <w:r>
        <w:rPr>
          <w:b/>
          <w:bCs/>
          <w:sz w:val="22"/>
          <w:szCs w:val="22"/>
        </w:rPr>
        <w:t>END (</w:t>
      </w:r>
      <w:r>
        <w:rPr>
          <w:b/>
          <w:bCs/>
          <w:sz w:val="22"/>
          <w:szCs w:val="22"/>
        </w:rPr>
        <w:t>NODEJS/NESTJS</w:t>
      </w:r>
      <w:r>
        <w:rPr>
          <w:b/>
          <w:bCs/>
          <w:sz w:val="22"/>
          <w:szCs w:val="22"/>
        </w:rPr>
        <w:t>)</w:t>
      </w:r>
    </w:p>
    <w:p w14:paraId="118DDB61" w14:textId="3C3AC2B2" w:rsidR="006A41DB" w:rsidRDefault="006A41DB" w:rsidP="006A41DB">
      <w:pPr>
        <w:pStyle w:val="ListParagraph"/>
        <w:numPr>
          <w:ilvl w:val="0"/>
          <w:numId w:val="3"/>
        </w:numPr>
      </w:pPr>
      <w:r>
        <w:t>Authentication</w:t>
      </w:r>
    </w:p>
    <w:p w14:paraId="21596872" w14:textId="51631E53" w:rsidR="006A41DB" w:rsidRDefault="006A41DB" w:rsidP="006A41DB">
      <w:pPr>
        <w:pStyle w:val="ListParagraph"/>
        <w:numPr>
          <w:ilvl w:val="1"/>
          <w:numId w:val="3"/>
        </w:numPr>
      </w:pPr>
      <w:r>
        <w:t>JSON Web Tokens</w:t>
      </w:r>
    </w:p>
    <w:p w14:paraId="3D6081B2" w14:textId="076AA570" w:rsidR="006A41DB" w:rsidRDefault="006A41DB" w:rsidP="006A41DB">
      <w:pPr>
        <w:pStyle w:val="ListParagraph"/>
        <w:numPr>
          <w:ilvl w:val="1"/>
          <w:numId w:val="3"/>
        </w:numPr>
      </w:pPr>
      <w:r>
        <w:t>OAuth</w:t>
      </w:r>
    </w:p>
    <w:p w14:paraId="2C2ADE2F" w14:textId="160E2760" w:rsidR="006A41DB" w:rsidRDefault="006A41DB" w:rsidP="006A41DB">
      <w:pPr>
        <w:pStyle w:val="ListParagraph"/>
        <w:numPr>
          <w:ilvl w:val="0"/>
          <w:numId w:val="3"/>
        </w:numPr>
      </w:pPr>
      <w:r>
        <w:t>Database</w:t>
      </w:r>
    </w:p>
    <w:p w14:paraId="3CE2F82C" w14:textId="0850AC31" w:rsidR="006A41DB" w:rsidRDefault="006A41DB" w:rsidP="006A41DB">
      <w:pPr>
        <w:pStyle w:val="ListParagraph"/>
        <w:numPr>
          <w:ilvl w:val="1"/>
          <w:numId w:val="3"/>
        </w:numPr>
      </w:pPr>
      <w:r>
        <w:t>Postgres</w:t>
      </w:r>
    </w:p>
    <w:p w14:paraId="585C9D8C" w14:textId="45F77DF5" w:rsidR="006A41DB" w:rsidRDefault="000265C5" w:rsidP="006A41DB">
      <w:pPr>
        <w:pStyle w:val="ListParagraph"/>
        <w:numPr>
          <w:ilvl w:val="0"/>
          <w:numId w:val="3"/>
        </w:numPr>
      </w:pPr>
      <w:r>
        <w:t>Logging</w:t>
      </w:r>
    </w:p>
    <w:p w14:paraId="40AFEA93" w14:textId="5B3EF55A" w:rsidR="000265C5" w:rsidRDefault="000265C5" w:rsidP="000265C5">
      <w:pPr>
        <w:pStyle w:val="ListParagraph"/>
        <w:numPr>
          <w:ilvl w:val="1"/>
          <w:numId w:val="3"/>
        </w:numPr>
      </w:pPr>
      <w:r>
        <w:t>Morgan</w:t>
      </w:r>
    </w:p>
    <w:p w14:paraId="4AB4072D" w14:textId="71B9458F" w:rsidR="000265C5" w:rsidRDefault="000265C5" w:rsidP="000265C5">
      <w:pPr>
        <w:pStyle w:val="ListParagraph"/>
        <w:numPr>
          <w:ilvl w:val="0"/>
          <w:numId w:val="3"/>
        </w:numPr>
      </w:pPr>
      <w:r>
        <w:t>Testing</w:t>
      </w:r>
    </w:p>
    <w:p w14:paraId="20426DA3" w14:textId="2D590085" w:rsidR="000265C5" w:rsidRDefault="000265C5" w:rsidP="000265C5">
      <w:pPr>
        <w:pStyle w:val="ListParagraph"/>
        <w:numPr>
          <w:ilvl w:val="1"/>
          <w:numId w:val="3"/>
        </w:numPr>
      </w:pPr>
      <w:r>
        <w:t>Jest</w:t>
      </w:r>
    </w:p>
    <w:p w14:paraId="2766478A" w14:textId="16E6276A" w:rsidR="000265C5" w:rsidRDefault="000265C5" w:rsidP="000265C5">
      <w:pPr>
        <w:pStyle w:val="ListParagraph"/>
        <w:numPr>
          <w:ilvl w:val="0"/>
          <w:numId w:val="3"/>
        </w:numPr>
      </w:pPr>
      <w:r>
        <w:t>Security</w:t>
      </w:r>
    </w:p>
    <w:p w14:paraId="3282A617" w14:textId="3461CE3B" w:rsidR="000265C5" w:rsidRDefault="000265C5" w:rsidP="000265C5">
      <w:pPr>
        <w:pStyle w:val="ListParagraph"/>
        <w:numPr>
          <w:ilvl w:val="1"/>
          <w:numId w:val="3"/>
        </w:numPr>
      </w:pPr>
      <w:r>
        <w:t>Helmet</w:t>
      </w:r>
    </w:p>
    <w:p w14:paraId="32645700" w14:textId="5CA2175F" w:rsidR="000265C5" w:rsidRDefault="000265C5" w:rsidP="000265C5">
      <w:pPr>
        <w:pStyle w:val="ListParagraph"/>
        <w:numPr>
          <w:ilvl w:val="0"/>
          <w:numId w:val="3"/>
        </w:numPr>
      </w:pPr>
      <w:r>
        <w:t>RESTful APIs</w:t>
      </w:r>
    </w:p>
    <w:p w14:paraId="0896D9D2" w14:textId="0759EA8A" w:rsidR="000265C5" w:rsidRDefault="000265C5" w:rsidP="000265C5">
      <w:pPr>
        <w:pStyle w:val="ListParagraph"/>
        <w:numPr>
          <w:ilvl w:val="1"/>
          <w:numId w:val="3"/>
        </w:numPr>
      </w:pPr>
      <w:r>
        <w:t>Express.js</w:t>
      </w:r>
    </w:p>
    <w:p w14:paraId="275E70D9" w14:textId="3745036C" w:rsidR="000265C5" w:rsidRDefault="000265C5" w:rsidP="000265C5">
      <w:pPr>
        <w:pStyle w:val="ListParagraph"/>
        <w:numPr>
          <w:ilvl w:val="0"/>
          <w:numId w:val="3"/>
        </w:numPr>
      </w:pPr>
      <w:r>
        <w:t xml:space="preserve">Error Handling </w:t>
      </w:r>
    </w:p>
    <w:p w14:paraId="59300C62" w14:textId="70EF4688" w:rsidR="000265C5" w:rsidRDefault="000265C5" w:rsidP="000265C5">
      <w:pPr>
        <w:pStyle w:val="ListParagraph"/>
        <w:numPr>
          <w:ilvl w:val="1"/>
          <w:numId w:val="3"/>
        </w:numPr>
      </w:pPr>
      <w:r>
        <w:t>Custome Error Handling Middleware</w:t>
      </w:r>
    </w:p>
    <w:p w14:paraId="761F9209" w14:textId="2A31D67E" w:rsidR="000265C5" w:rsidRDefault="000265C5" w:rsidP="000265C5">
      <w:pPr>
        <w:pStyle w:val="ListParagraph"/>
        <w:numPr>
          <w:ilvl w:val="0"/>
          <w:numId w:val="3"/>
        </w:numPr>
      </w:pPr>
      <w:r>
        <w:t>Documentation NestJS Swagger</w:t>
      </w:r>
    </w:p>
    <w:p w14:paraId="3DFFF693" w14:textId="03A02E9C" w:rsidR="003659F0" w:rsidRDefault="003659F0">
      <w:r>
        <w:br w:type="page"/>
      </w:r>
    </w:p>
    <w:p w14:paraId="3328BDA3" w14:textId="497307DB" w:rsidR="000265C5" w:rsidRDefault="00F775E2" w:rsidP="00667801">
      <w:pPr>
        <w:ind w:left="360"/>
        <w:rPr>
          <w:b/>
          <w:bCs/>
        </w:rPr>
      </w:pPr>
      <w:r>
        <w:rPr>
          <w:b/>
          <w:bCs/>
        </w:rPr>
        <w:lastRenderedPageBreak/>
        <w:t>PRODUCT STRUCTURE</w:t>
      </w:r>
    </w:p>
    <w:p w14:paraId="109F6F1A" w14:textId="2E5636CD" w:rsidR="00F775E2" w:rsidRDefault="00F775E2" w:rsidP="00F775E2">
      <w:pPr>
        <w:pStyle w:val="ListParagraph"/>
        <w:numPr>
          <w:ilvl w:val="0"/>
          <w:numId w:val="4"/>
        </w:numPr>
      </w:pPr>
      <w:r>
        <w:t>Product id,</w:t>
      </w:r>
    </w:p>
    <w:p w14:paraId="4307A028" w14:textId="439A166D" w:rsidR="00F775E2" w:rsidRDefault="00F775E2" w:rsidP="00F775E2">
      <w:pPr>
        <w:pStyle w:val="ListParagraph"/>
        <w:numPr>
          <w:ilvl w:val="0"/>
          <w:numId w:val="4"/>
        </w:numPr>
      </w:pPr>
      <w:r>
        <w:t>Category</w:t>
      </w:r>
    </w:p>
    <w:p w14:paraId="6B9AC883" w14:textId="460D3B32" w:rsidR="00F775E2" w:rsidRDefault="00F775E2" w:rsidP="00F775E2">
      <w:pPr>
        <w:pStyle w:val="ListParagraph"/>
        <w:numPr>
          <w:ilvl w:val="0"/>
          <w:numId w:val="4"/>
        </w:numPr>
      </w:pPr>
      <w:r>
        <w:t>Name</w:t>
      </w:r>
    </w:p>
    <w:p w14:paraId="3DC16213" w14:textId="0925985B" w:rsidR="00F775E2" w:rsidRDefault="00F775E2" w:rsidP="00F775E2">
      <w:pPr>
        <w:pStyle w:val="ListParagraph"/>
        <w:numPr>
          <w:ilvl w:val="0"/>
          <w:numId w:val="4"/>
        </w:numPr>
      </w:pPr>
      <w:r>
        <w:t>Description</w:t>
      </w:r>
    </w:p>
    <w:p w14:paraId="3280E2F9" w14:textId="0E261A8E" w:rsidR="00F775E2" w:rsidRDefault="00F775E2" w:rsidP="00F775E2">
      <w:pPr>
        <w:pStyle w:val="ListParagraph"/>
        <w:numPr>
          <w:ilvl w:val="0"/>
          <w:numId w:val="4"/>
        </w:numPr>
      </w:pPr>
      <w:r>
        <w:t>Price</w:t>
      </w:r>
    </w:p>
    <w:p w14:paraId="44963E99" w14:textId="4A2EAC84" w:rsidR="00F775E2" w:rsidRDefault="00F775E2" w:rsidP="00F775E2">
      <w:pPr>
        <w:pStyle w:val="ListParagraph"/>
        <w:numPr>
          <w:ilvl w:val="0"/>
          <w:numId w:val="4"/>
        </w:numPr>
      </w:pPr>
      <w:r>
        <w:t>Quantity Available</w:t>
      </w:r>
    </w:p>
    <w:p w14:paraId="54E60DEB" w14:textId="4223581D" w:rsidR="00F775E2" w:rsidRDefault="00F775E2" w:rsidP="00F775E2">
      <w:pPr>
        <w:pStyle w:val="ListParagraph"/>
        <w:numPr>
          <w:ilvl w:val="0"/>
          <w:numId w:val="4"/>
        </w:numPr>
      </w:pPr>
      <w:r>
        <w:t>Image</w:t>
      </w:r>
    </w:p>
    <w:p w14:paraId="2884B8D2" w14:textId="118A9FF7" w:rsidR="00F775E2" w:rsidRDefault="00F40827" w:rsidP="00F40827">
      <w:r>
        <w:t>THINGS TO WORK ON TOMMORROW</w:t>
      </w:r>
    </w:p>
    <w:p w14:paraId="1EF1ED9D" w14:textId="3C34CD2E" w:rsidR="00F40827" w:rsidRDefault="00F40827" w:rsidP="00F40827">
      <w:pPr>
        <w:pStyle w:val="ListParagraph"/>
        <w:numPr>
          <w:ilvl w:val="0"/>
          <w:numId w:val="5"/>
        </w:numPr>
      </w:pPr>
      <w:r>
        <w:t>Dark/Light Mode</w:t>
      </w:r>
    </w:p>
    <w:p w14:paraId="1319505B" w14:textId="29053AD9" w:rsidR="00F40827" w:rsidRPr="00F775E2" w:rsidRDefault="00F40827" w:rsidP="00F40827">
      <w:pPr>
        <w:pStyle w:val="ListParagraph"/>
        <w:numPr>
          <w:ilvl w:val="0"/>
          <w:numId w:val="5"/>
        </w:numPr>
      </w:pPr>
      <w:r>
        <w:t>Other pages</w:t>
      </w:r>
    </w:p>
    <w:sectPr w:rsidR="00F40827" w:rsidRPr="00F77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250CB"/>
    <w:multiLevelType w:val="hybridMultilevel"/>
    <w:tmpl w:val="E0908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B4641"/>
    <w:multiLevelType w:val="hybridMultilevel"/>
    <w:tmpl w:val="0422E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17D7A"/>
    <w:multiLevelType w:val="hybridMultilevel"/>
    <w:tmpl w:val="BBBCB1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670384"/>
    <w:multiLevelType w:val="hybridMultilevel"/>
    <w:tmpl w:val="82C09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9A26B3"/>
    <w:multiLevelType w:val="hybridMultilevel"/>
    <w:tmpl w:val="8C588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9630279">
    <w:abstractNumId w:val="3"/>
  </w:num>
  <w:num w:numId="2" w16cid:durableId="1468621635">
    <w:abstractNumId w:val="4"/>
  </w:num>
  <w:num w:numId="3" w16cid:durableId="568536045">
    <w:abstractNumId w:val="2"/>
  </w:num>
  <w:num w:numId="4" w16cid:durableId="807742136">
    <w:abstractNumId w:val="1"/>
  </w:num>
  <w:num w:numId="5" w16cid:durableId="56176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srAwsjQytTAwN7ZQ0lEKTi0uzszPAykwrAUAXcGMuiwAAAA="/>
  </w:docVars>
  <w:rsids>
    <w:rsidRoot w:val="006A41DB"/>
    <w:rsid w:val="000265C5"/>
    <w:rsid w:val="00085687"/>
    <w:rsid w:val="00146C3C"/>
    <w:rsid w:val="001A2402"/>
    <w:rsid w:val="001C7EE6"/>
    <w:rsid w:val="0022293D"/>
    <w:rsid w:val="002E2CD6"/>
    <w:rsid w:val="00316FC3"/>
    <w:rsid w:val="003640D0"/>
    <w:rsid w:val="003659F0"/>
    <w:rsid w:val="003B21A1"/>
    <w:rsid w:val="003B40FB"/>
    <w:rsid w:val="005A3BFD"/>
    <w:rsid w:val="005B0153"/>
    <w:rsid w:val="00667801"/>
    <w:rsid w:val="006A41DB"/>
    <w:rsid w:val="006E2D28"/>
    <w:rsid w:val="00966563"/>
    <w:rsid w:val="00A52C9A"/>
    <w:rsid w:val="00B155EA"/>
    <w:rsid w:val="00C5206D"/>
    <w:rsid w:val="00D7621A"/>
    <w:rsid w:val="00DF7EFC"/>
    <w:rsid w:val="00E75A26"/>
    <w:rsid w:val="00F40827"/>
    <w:rsid w:val="00F775E2"/>
    <w:rsid w:val="00FB1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22E40"/>
  <w15:chartTrackingRefBased/>
  <w15:docId w15:val="{05018727-2EDF-470B-B3D1-A1617DC12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1DB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1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19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9</TotalTime>
  <Pages>2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User</dc:creator>
  <cp:keywords/>
  <dc:description/>
  <cp:lastModifiedBy>Microsoft User</cp:lastModifiedBy>
  <cp:revision>3</cp:revision>
  <dcterms:created xsi:type="dcterms:W3CDTF">2024-02-23T02:27:00Z</dcterms:created>
  <dcterms:modified xsi:type="dcterms:W3CDTF">2024-02-24T22:40:00Z</dcterms:modified>
</cp:coreProperties>
</file>